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82432" w14:textId="41FF24D0" w:rsidR="00B810EB" w:rsidRPr="007D4DE6" w:rsidRDefault="00001F40">
      <w:pPr>
        <w:rPr>
          <w:b/>
          <w:bCs/>
          <w:sz w:val="28"/>
          <w:szCs w:val="28"/>
        </w:rPr>
      </w:pPr>
      <w:r w:rsidRPr="007D4DE6">
        <w:rPr>
          <w:b/>
          <w:bCs/>
          <w:sz w:val="28"/>
          <w:szCs w:val="28"/>
        </w:rPr>
        <w:t xml:space="preserve">Emotional Intelligence – </w:t>
      </w:r>
      <w:r w:rsidRPr="007D4DE6">
        <w:rPr>
          <w:b/>
          <w:bCs/>
          <w:color w:val="00B050"/>
          <w:sz w:val="28"/>
          <w:szCs w:val="28"/>
        </w:rPr>
        <w:t>Good Boss</w:t>
      </w:r>
      <w:r w:rsidRPr="007D4DE6">
        <w:rPr>
          <w:b/>
          <w:bCs/>
          <w:sz w:val="28"/>
          <w:szCs w:val="28"/>
        </w:rPr>
        <w:t xml:space="preserve">, </w:t>
      </w:r>
      <w:r w:rsidRPr="007D4DE6">
        <w:rPr>
          <w:b/>
          <w:bCs/>
          <w:color w:val="FF0000"/>
          <w:sz w:val="28"/>
          <w:szCs w:val="28"/>
        </w:rPr>
        <w:t xml:space="preserve">Bad Boss </w:t>
      </w:r>
      <w:r w:rsidRPr="007D4DE6">
        <w:rPr>
          <w:b/>
          <w:bCs/>
          <w:sz w:val="28"/>
          <w:szCs w:val="28"/>
        </w:rPr>
        <w:t>Activity</w:t>
      </w:r>
    </w:p>
    <w:p w14:paraId="74341E32" w14:textId="17EA2907" w:rsidR="00001F40" w:rsidRDefault="00001F40">
      <w:pPr>
        <w:rPr>
          <w:b/>
          <w:bCs/>
        </w:rPr>
      </w:pPr>
      <w:r>
        <w:rPr>
          <w:b/>
          <w:bCs/>
        </w:rPr>
        <w:t>(Intro taken from MindTools)</w:t>
      </w:r>
    </w:p>
    <w:p w14:paraId="11F102E6" w14:textId="570D1377" w:rsidR="00001F40" w:rsidRDefault="00001F40" w:rsidP="00001F40">
      <w:r>
        <w:t xml:space="preserve">Emotional intelligence is an awareness of your actions and feelings – and how they affect those around you. It also means that you value others, listen to their </w:t>
      </w:r>
      <w:proofErr w:type="gramStart"/>
      <w:r>
        <w:t>wants</w:t>
      </w:r>
      <w:proofErr w:type="gramEnd"/>
      <w:r>
        <w:t xml:space="preserve"> and needs, and are able to empathize or identify with them on many different levels.</w:t>
      </w:r>
    </w:p>
    <w:p w14:paraId="35C1D99A" w14:textId="426E7C38" w:rsidR="00001F40" w:rsidRDefault="00001F40" w:rsidP="00001F40">
      <w:r>
        <w:t>Although "regular" intelligence is important to success in life, emotional intelligence is key to relating well to others and achieving your goals. Many people believe that it is at least as important as regular intelligence, and many companies now use emotional intelligence testing to hire new staff.</w:t>
      </w:r>
    </w:p>
    <w:p w14:paraId="23A045FD" w14:textId="77777777" w:rsidR="000D0D0A" w:rsidRDefault="000D0D0A" w:rsidP="00001F40"/>
    <w:p w14:paraId="0E56DF51" w14:textId="57BFBDC9" w:rsidR="00001F40" w:rsidRPr="000D0D0A" w:rsidRDefault="00001F40" w:rsidP="000D0D0A">
      <w:pPr>
        <w:pStyle w:val="ListParagraph"/>
        <w:numPr>
          <w:ilvl w:val="0"/>
          <w:numId w:val="1"/>
        </w:numPr>
        <w:ind w:left="360"/>
        <w:rPr>
          <w:b/>
          <w:bCs/>
          <w:sz w:val="24"/>
          <w:szCs w:val="24"/>
        </w:rPr>
      </w:pPr>
      <w:r w:rsidRPr="00001F40">
        <w:rPr>
          <w:b/>
          <w:bCs/>
          <w:sz w:val="24"/>
          <w:szCs w:val="24"/>
        </w:rPr>
        <w:t xml:space="preserve">Think of the </w:t>
      </w:r>
      <w:r w:rsidRPr="00001F40">
        <w:rPr>
          <w:b/>
          <w:bCs/>
          <w:color w:val="00B050"/>
          <w:sz w:val="24"/>
          <w:szCs w:val="24"/>
          <w:u w:val="single"/>
        </w:rPr>
        <w:t>best boss</w:t>
      </w:r>
      <w:r w:rsidRPr="00001F40">
        <w:rPr>
          <w:b/>
          <w:bCs/>
          <w:color w:val="00B050"/>
          <w:sz w:val="24"/>
          <w:szCs w:val="24"/>
        </w:rPr>
        <w:t xml:space="preserve"> </w:t>
      </w:r>
      <w:r w:rsidRPr="00001F40">
        <w:rPr>
          <w:b/>
          <w:bCs/>
          <w:sz w:val="24"/>
          <w:szCs w:val="24"/>
        </w:rPr>
        <w:t>/ co-worker you ever worked with.</w:t>
      </w:r>
      <w:r w:rsidRPr="000D0D0A">
        <w:rPr>
          <w:b/>
          <w:bCs/>
          <w:sz w:val="24"/>
          <w:szCs w:val="24"/>
        </w:rPr>
        <w:t xml:space="preserve"> Write their name or initials.</w:t>
      </w:r>
    </w:p>
    <w:p w14:paraId="71E0BB08" w14:textId="77777777" w:rsidR="000D0D0A" w:rsidRDefault="000D0D0A" w:rsidP="000D0D0A">
      <w:pPr>
        <w:pStyle w:val="ListParagraph"/>
        <w:ind w:left="360"/>
      </w:pPr>
    </w:p>
    <w:p w14:paraId="5497311E" w14:textId="0E71F499" w:rsidR="000D0D0A" w:rsidRPr="000D0D0A" w:rsidRDefault="000D0D0A" w:rsidP="000D0D0A">
      <w:pPr>
        <w:pStyle w:val="ListParagraph"/>
        <w:numPr>
          <w:ilvl w:val="0"/>
          <w:numId w:val="1"/>
        </w:numPr>
        <w:ind w:left="360"/>
        <w:rPr>
          <w:b/>
          <w:bCs/>
          <w:sz w:val="24"/>
          <w:szCs w:val="24"/>
        </w:rPr>
      </w:pPr>
      <w:r w:rsidRPr="000D0D0A">
        <w:rPr>
          <w:b/>
          <w:bCs/>
          <w:sz w:val="24"/>
          <w:szCs w:val="24"/>
        </w:rPr>
        <w:t>How well do they</w:t>
      </w:r>
      <w:r w:rsidR="003B60C6">
        <w:rPr>
          <w:b/>
          <w:bCs/>
          <w:sz w:val="24"/>
          <w:szCs w:val="24"/>
        </w:rPr>
        <w:t>?</w:t>
      </w:r>
    </w:p>
    <w:p w14:paraId="47442609" w14:textId="22315165" w:rsidR="000D0D0A" w:rsidRPr="000D0D0A" w:rsidRDefault="000D0D0A" w:rsidP="000D0D0A">
      <w:pPr>
        <w:pStyle w:val="ListParagraph"/>
        <w:numPr>
          <w:ilvl w:val="0"/>
          <w:numId w:val="2"/>
        </w:numPr>
        <w:ind w:left="360"/>
      </w:pPr>
      <w:r w:rsidRPr="000D0D0A">
        <w:t>Demonstrate awareness of their mood and emotions</w:t>
      </w:r>
    </w:p>
    <w:p w14:paraId="1C7414D1" w14:textId="590C4FFB" w:rsidR="000D0D0A" w:rsidRPr="000D0D0A" w:rsidRDefault="000D0D0A" w:rsidP="000D0D0A">
      <w:pPr>
        <w:pStyle w:val="ListParagraph"/>
        <w:numPr>
          <w:ilvl w:val="0"/>
          <w:numId w:val="2"/>
        </w:numPr>
        <w:ind w:left="360"/>
      </w:pPr>
      <w:r w:rsidRPr="000D0D0A">
        <w:t>Make others feel appreciated</w:t>
      </w:r>
    </w:p>
    <w:p w14:paraId="2C4F5ED5" w14:textId="77777777" w:rsidR="000D0D0A" w:rsidRPr="000D0D0A" w:rsidRDefault="000D0D0A" w:rsidP="000D0D0A">
      <w:pPr>
        <w:pStyle w:val="ListParagraph"/>
        <w:numPr>
          <w:ilvl w:val="0"/>
          <w:numId w:val="2"/>
        </w:numPr>
        <w:ind w:left="360"/>
      </w:pPr>
      <w:r w:rsidRPr="000D0D0A">
        <w:t>Is open and honest about mistakes</w:t>
      </w:r>
    </w:p>
    <w:p w14:paraId="7BF5E119" w14:textId="034D80E1" w:rsidR="000D0D0A" w:rsidRPr="000D0D0A" w:rsidRDefault="000D0D0A" w:rsidP="000D0D0A">
      <w:pPr>
        <w:pStyle w:val="ListParagraph"/>
        <w:numPr>
          <w:ilvl w:val="0"/>
          <w:numId w:val="2"/>
        </w:numPr>
        <w:ind w:left="360"/>
      </w:pPr>
      <w:r w:rsidRPr="000D0D0A">
        <w:t>Make ethical decisions</w:t>
      </w:r>
    </w:p>
    <w:p w14:paraId="22C9867A" w14:textId="4F55DCAD" w:rsidR="000D0D0A" w:rsidRPr="000D0D0A" w:rsidRDefault="000D0D0A" w:rsidP="000D0D0A">
      <w:pPr>
        <w:pStyle w:val="ListParagraph"/>
        <w:numPr>
          <w:ilvl w:val="0"/>
          <w:numId w:val="2"/>
        </w:numPr>
        <w:ind w:left="360"/>
      </w:pPr>
      <w:r w:rsidRPr="000D0D0A">
        <w:t>Manage their emotions effectively in difficult situations</w:t>
      </w:r>
    </w:p>
    <w:p w14:paraId="74160FDB" w14:textId="56A9C5FD" w:rsidR="00001F40" w:rsidRDefault="000D0D0A" w:rsidP="000D0D0A">
      <w:pPr>
        <w:pStyle w:val="ListParagraph"/>
        <w:numPr>
          <w:ilvl w:val="0"/>
          <w:numId w:val="2"/>
        </w:numPr>
        <w:ind w:left="360"/>
      </w:pPr>
      <w:r w:rsidRPr="000D0D0A">
        <w:t>Recognise the hard work and achievements of others</w:t>
      </w:r>
    </w:p>
    <w:p w14:paraId="319EBB14" w14:textId="5AC4A2DF" w:rsidR="000D0D0A" w:rsidRPr="000D0D0A" w:rsidRDefault="000D0D0A" w:rsidP="000D0D0A">
      <w:pPr>
        <w:rPr>
          <w:b/>
          <w:bCs/>
          <w:sz w:val="24"/>
          <w:szCs w:val="24"/>
        </w:rPr>
      </w:pPr>
      <w:r w:rsidRPr="000D0D0A">
        <w:rPr>
          <w:b/>
          <w:bCs/>
          <w:sz w:val="24"/>
          <w:szCs w:val="24"/>
        </w:rPr>
        <w:t>Rate each statement using the following scale</w:t>
      </w:r>
      <w:r>
        <w:rPr>
          <w:b/>
          <w:bCs/>
          <w:sz w:val="24"/>
          <w:szCs w:val="24"/>
        </w:rPr>
        <w:t xml:space="preserve"> and add up the scores</w:t>
      </w:r>
    </w:p>
    <w:p w14:paraId="767FAD3E" w14:textId="1F4A6D5A" w:rsidR="000D0D0A" w:rsidRPr="000D0D0A" w:rsidRDefault="000D0D0A" w:rsidP="00A65046">
      <w:pPr>
        <w:spacing w:after="0"/>
      </w:pPr>
      <w:r w:rsidRPr="000D0D0A">
        <w:rPr>
          <w:lang w:val="en-US"/>
        </w:rPr>
        <w:t>Significantly less than others</w:t>
      </w:r>
      <w:r w:rsidR="00A65046">
        <w:rPr>
          <w:lang w:val="en-US"/>
        </w:rPr>
        <w:t xml:space="preserve">: </w:t>
      </w:r>
      <w:r w:rsidR="00A65046">
        <w:rPr>
          <w:lang w:val="en-US"/>
        </w:rPr>
        <w:tab/>
      </w:r>
      <w:r w:rsidR="00A65046" w:rsidRPr="00A65046">
        <w:rPr>
          <w:b/>
          <w:bCs/>
          <w:lang w:val="en-US"/>
        </w:rPr>
        <w:t>1</w:t>
      </w:r>
    </w:p>
    <w:p w14:paraId="1B2607A1" w14:textId="31AD1FF9" w:rsidR="000D0D0A" w:rsidRPr="000D0D0A" w:rsidRDefault="000D0D0A" w:rsidP="00A65046">
      <w:pPr>
        <w:spacing w:after="0"/>
      </w:pPr>
      <w:r w:rsidRPr="000D0D0A">
        <w:rPr>
          <w:lang w:val="en-US"/>
        </w:rPr>
        <w:t>Less than others</w:t>
      </w:r>
      <w:r w:rsidR="00A65046">
        <w:rPr>
          <w:lang w:val="en-US"/>
        </w:rPr>
        <w:t xml:space="preserve">: </w:t>
      </w:r>
      <w:r w:rsidR="00A65046">
        <w:rPr>
          <w:lang w:val="en-US"/>
        </w:rPr>
        <w:tab/>
      </w:r>
      <w:r w:rsidR="00A65046">
        <w:rPr>
          <w:lang w:val="en-US"/>
        </w:rPr>
        <w:tab/>
      </w:r>
      <w:r w:rsidR="00A65046" w:rsidRPr="00A65046">
        <w:rPr>
          <w:b/>
          <w:bCs/>
          <w:lang w:val="en-US"/>
        </w:rPr>
        <w:t>2</w:t>
      </w:r>
    </w:p>
    <w:p w14:paraId="1CFF78BE" w14:textId="1459F3D5" w:rsidR="000D0D0A" w:rsidRPr="000D0D0A" w:rsidRDefault="000D0D0A" w:rsidP="00A65046">
      <w:pPr>
        <w:spacing w:after="0"/>
      </w:pPr>
      <w:r w:rsidRPr="000D0D0A">
        <w:rPr>
          <w:lang w:val="en-US"/>
        </w:rPr>
        <w:t>About Typical</w:t>
      </w:r>
      <w:r w:rsidR="00A65046">
        <w:rPr>
          <w:lang w:val="en-US"/>
        </w:rPr>
        <w:t xml:space="preserve">: </w:t>
      </w:r>
      <w:r w:rsidR="00A65046">
        <w:rPr>
          <w:lang w:val="en-US"/>
        </w:rPr>
        <w:tab/>
      </w:r>
      <w:r w:rsidR="00A65046">
        <w:rPr>
          <w:lang w:val="en-US"/>
        </w:rPr>
        <w:tab/>
      </w:r>
      <w:r w:rsidR="00A65046">
        <w:rPr>
          <w:lang w:val="en-US"/>
        </w:rPr>
        <w:tab/>
      </w:r>
      <w:r w:rsidR="00A65046" w:rsidRPr="00A65046">
        <w:rPr>
          <w:b/>
          <w:bCs/>
          <w:lang w:val="en-US"/>
        </w:rPr>
        <w:t>3</w:t>
      </w:r>
    </w:p>
    <w:p w14:paraId="0FC7CEEB" w14:textId="4862654D" w:rsidR="000D0D0A" w:rsidRPr="000D0D0A" w:rsidRDefault="000D0D0A" w:rsidP="00A65046">
      <w:pPr>
        <w:spacing w:after="0"/>
      </w:pPr>
      <w:r w:rsidRPr="000D0D0A">
        <w:rPr>
          <w:lang w:val="en-US"/>
        </w:rPr>
        <w:t>More than others</w:t>
      </w:r>
      <w:r w:rsidR="00A65046">
        <w:rPr>
          <w:lang w:val="en-US"/>
        </w:rPr>
        <w:t xml:space="preserve">: </w:t>
      </w:r>
      <w:r w:rsidR="00A65046">
        <w:rPr>
          <w:lang w:val="en-US"/>
        </w:rPr>
        <w:tab/>
      </w:r>
      <w:r w:rsidR="00A65046">
        <w:rPr>
          <w:lang w:val="en-US"/>
        </w:rPr>
        <w:tab/>
      </w:r>
      <w:r w:rsidR="00A65046" w:rsidRPr="00A65046">
        <w:rPr>
          <w:b/>
          <w:bCs/>
          <w:lang w:val="en-US"/>
        </w:rPr>
        <w:t>4</w:t>
      </w:r>
    </w:p>
    <w:p w14:paraId="7F59C231" w14:textId="01D51B42" w:rsidR="000D0D0A" w:rsidRPr="000D0D0A" w:rsidRDefault="000D0D0A" w:rsidP="00A65046">
      <w:pPr>
        <w:spacing w:after="0"/>
      </w:pPr>
      <w:r w:rsidRPr="000D0D0A">
        <w:rPr>
          <w:lang w:val="en-US"/>
        </w:rPr>
        <w:t>Significantly more than others</w:t>
      </w:r>
      <w:r w:rsidR="00A65046">
        <w:rPr>
          <w:lang w:val="en-US"/>
        </w:rPr>
        <w:t xml:space="preserve">: </w:t>
      </w:r>
      <w:r w:rsidR="00A65046">
        <w:rPr>
          <w:lang w:val="en-US"/>
        </w:rPr>
        <w:tab/>
      </w:r>
      <w:r w:rsidR="00A65046" w:rsidRPr="00A65046">
        <w:rPr>
          <w:b/>
          <w:bCs/>
          <w:lang w:val="en-US"/>
        </w:rPr>
        <w:t>5</w:t>
      </w:r>
    </w:p>
    <w:p w14:paraId="5D8EF1A5" w14:textId="77777777" w:rsidR="00A65046" w:rsidRDefault="00A65046" w:rsidP="00A65046">
      <w:pPr>
        <w:rPr>
          <w:b/>
          <w:bCs/>
          <w:sz w:val="24"/>
          <w:szCs w:val="24"/>
        </w:rPr>
      </w:pPr>
    </w:p>
    <w:p w14:paraId="75A06B9C" w14:textId="28E91D7B" w:rsidR="00A65046" w:rsidRPr="00A65046" w:rsidRDefault="00A65046" w:rsidP="00A65046">
      <w:pPr>
        <w:pStyle w:val="ListParagraph"/>
        <w:numPr>
          <w:ilvl w:val="0"/>
          <w:numId w:val="1"/>
        </w:numPr>
        <w:ind w:left="284" w:hanging="284"/>
        <w:rPr>
          <w:b/>
          <w:bCs/>
          <w:sz w:val="24"/>
          <w:szCs w:val="24"/>
        </w:rPr>
      </w:pPr>
      <w:r w:rsidRPr="00A65046">
        <w:rPr>
          <w:b/>
          <w:bCs/>
          <w:sz w:val="24"/>
          <w:szCs w:val="24"/>
        </w:rPr>
        <w:t xml:space="preserve">How did your </w:t>
      </w:r>
      <w:r w:rsidRPr="00B17D43">
        <w:rPr>
          <w:b/>
          <w:bCs/>
          <w:color w:val="00B050"/>
          <w:sz w:val="24"/>
          <w:szCs w:val="24"/>
        </w:rPr>
        <w:t xml:space="preserve">best boss </w:t>
      </w:r>
      <w:r w:rsidRPr="00A65046">
        <w:rPr>
          <w:b/>
          <w:bCs/>
          <w:sz w:val="24"/>
          <w:szCs w:val="24"/>
        </w:rPr>
        <w:t>/ co-worker make you feel?</w:t>
      </w:r>
    </w:p>
    <w:p w14:paraId="7A0EA359" w14:textId="77777777" w:rsidR="00A65046" w:rsidRPr="00A65046" w:rsidRDefault="00A65046" w:rsidP="00A65046">
      <w:pPr>
        <w:pStyle w:val="ListParagraph"/>
        <w:numPr>
          <w:ilvl w:val="0"/>
          <w:numId w:val="4"/>
        </w:numPr>
      </w:pPr>
      <w:r w:rsidRPr="00A65046">
        <w:t>Write down three words…</w:t>
      </w:r>
    </w:p>
    <w:p w14:paraId="5462B87D" w14:textId="5922184C" w:rsidR="000D0D0A" w:rsidRDefault="000D0D0A" w:rsidP="00A65046"/>
    <w:p w14:paraId="0C0B0137" w14:textId="62D144E7" w:rsidR="00A65046" w:rsidRPr="00071BFD" w:rsidRDefault="00A65046" w:rsidP="00A65046">
      <w:pPr>
        <w:pStyle w:val="ListParagraph"/>
        <w:numPr>
          <w:ilvl w:val="0"/>
          <w:numId w:val="1"/>
        </w:numPr>
        <w:ind w:left="426" w:hanging="426"/>
        <w:rPr>
          <w:b/>
          <w:bCs/>
          <w:sz w:val="24"/>
          <w:szCs w:val="24"/>
        </w:rPr>
      </w:pPr>
      <w:r w:rsidRPr="00071BFD">
        <w:rPr>
          <w:b/>
          <w:bCs/>
          <w:sz w:val="24"/>
          <w:szCs w:val="24"/>
        </w:rPr>
        <w:t xml:space="preserve">How well did your </w:t>
      </w:r>
      <w:r w:rsidRPr="00B17D43">
        <w:rPr>
          <w:b/>
          <w:bCs/>
          <w:color w:val="00B050"/>
          <w:sz w:val="24"/>
          <w:szCs w:val="24"/>
        </w:rPr>
        <w:t>best boss</w:t>
      </w:r>
      <w:r w:rsidRPr="00071BFD">
        <w:rPr>
          <w:b/>
          <w:bCs/>
          <w:sz w:val="24"/>
          <w:szCs w:val="24"/>
        </w:rPr>
        <w:t>/co-worker engage you?</w:t>
      </w:r>
    </w:p>
    <w:p w14:paraId="114D302E" w14:textId="0A18A655" w:rsidR="00071BFD" w:rsidRPr="00655A2A" w:rsidRDefault="00071BFD" w:rsidP="00071BFD">
      <w:pPr>
        <w:ind w:firstLine="720"/>
      </w:pPr>
      <w:r w:rsidRPr="00655A2A">
        <w:t xml:space="preserve">1 2 3 </w:t>
      </w:r>
      <w:r w:rsidRPr="00655A2A">
        <w:tab/>
      </w:r>
      <w:r w:rsidRPr="00655A2A">
        <w:tab/>
      </w:r>
      <w:r w:rsidRPr="00655A2A">
        <w:tab/>
      </w:r>
      <w:proofErr w:type="gramStart"/>
      <w:r w:rsidRPr="00655A2A">
        <w:tab/>
        <w:t xml:space="preserve">  4</w:t>
      </w:r>
      <w:proofErr w:type="gramEnd"/>
      <w:r w:rsidRPr="00655A2A">
        <w:t xml:space="preserve"> 5 6 7   </w:t>
      </w:r>
      <w:r w:rsidRPr="00655A2A">
        <w:tab/>
      </w:r>
      <w:r w:rsidRPr="00655A2A">
        <w:tab/>
      </w:r>
      <w:r w:rsidRPr="00655A2A">
        <w:tab/>
        <w:t>8 9 10</w:t>
      </w:r>
    </w:p>
    <w:p w14:paraId="00D93FCA" w14:textId="09AAEB0D" w:rsidR="00071BFD" w:rsidRPr="00655A2A" w:rsidRDefault="00071BFD" w:rsidP="00071BFD">
      <w:r w:rsidRPr="00655A2A">
        <w:t>Utterly disengaged</w:t>
      </w:r>
      <w:r w:rsidRPr="00655A2A">
        <w:tab/>
      </w:r>
      <w:r w:rsidRPr="00655A2A">
        <w:tab/>
        <w:t xml:space="preserve">              </w:t>
      </w:r>
      <w:proofErr w:type="gramStart"/>
      <w:r w:rsidRPr="00655A2A">
        <w:t xml:space="preserve">   ‘</w:t>
      </w:r>
      <w:proofErr w:type="gramEnd"/>
      <w:r w:rsidRPr="00655A2A">
        <w:t>Meh’</w:t>
      </w:r>
      <w:r w:rsidRPr="00655A2A">
        <w:tab/>
      </w:r>
      <w:r w:rsidRPr="00655A2A">
        <w:tab/>
      </w:r>
      <w:r w:rsidRPr="00655A2A">
        <w:tab/>
        <w:t xml:space="preserve">      Highly engaged</w:t>
      </w:r>
    </w:p>
    <w:p w14:paraId="7D080D70" w14:textId="77777777" w:rsidR="00071BFD" w:rsidRDefault="00071BFD" w:rsidP="00071BFD">
      <w:pPr>
        <w:rPr>
          <w:b/>
          <w:bCs/>
        </w:rPr>
      </w:pPr>
    </w:p>
    <w:p w14:paraId="20DDDF42" w14:textId="77777777" w:rsidR="007D4DE6" w:rsidRDefault="00071BFD" w:rsidP="00012534">
      <w:pPr>
        <w:pStyle w:val="ListParagraph"/>
        <w:numPr>
          <w:ilvl w:val="0"/>
          <w:numId w:val="1"/>
        </w:numPr>
        <w:ind w:left="426" w:hanging="426"/>
        <w:rPr>
          <w:b/>
          <w:bCs/>
          <w:sz w:val="24"/>
          <w:szCs w:val="24"/>
        </w:rPr>
      </w:pPr>
      <w:r w:rsidRPr="00012534">
        <w:rPr>
          <w:b/>
          <w:bCs/>
          <w:sz w:val="24"/>
          <w:szCs w:val="24"/>
        </w:rPr>
        <w:t xml:space="preserve">Think of the </w:t>
      </w:r>
      <w:r w:rsidRPr="00B17D43">
        <w:rPr>
          <w:b/>
          <w:bCs/>
          <w:color w:val="FF0000"/>
          <w:sz w:val="24"/>
          <w:szCs w:val="24"/>
          <w:u w:val="single"/>
        </w:rPr>
        <w:t>worst boss</w:t>
      </w:r>
      <w:r w:rsidRPr="00B17D43">
        <w:rPr>
          <w:b/>
          <w:bCs/>
          <w:color w:val="FF0000"/>
          <w:sz w:val="24"/>
          <w:szCs w:val="24"/>
        </w:rPr>
        <w:t xml:space="preserve"> </w:t>
      </w:r>
      <w:r w:rsidRPr="00012534">
        <w:rPr>
          <w:b/>
          <w:bCs/>
          <w:sz w:val="24"/>
          <w:szCs w:val="24"/>
        </w:rPr>
        <w:t xml:space="preserve">/ co-worker you ever worked with. </w:t>
      </w:r>
    </w:p>
    <w:p w14:paraId="28C97530" w14:textId="4DFDE8EE" w:rsidR="00071BFD" w:rsidRPr="00012534" w:rsidRDefault="00071BFD" w:rsidP="007D4DE6">
      <w:pPr>
        <w:pStyle w:val="ListParagraph"/>
        <w:ind w:left="426"/>
        <w:rPr>
          <w:b/>
          <w:bCs/>
          <w:sz w:val="24"/>
          <w:szCs w:val="24"/>
        </w:rPr>
      </w:pPr>
      <w:r w:rsidRPr="00012534">
        <w:rPr>
          <w:b/>
          <w:bCs/>
          <w:sz w:val="24"/>
          <w:szCs w:val="24"/>
        </w:rPr>
        <w:t>Write their name or initials.</w:t>
      </w:r>
    </w:p>
    <w:p w14:paraId="6C229743" w14:textId="77777777" w:rsidR="00012534" w:rsidRPr="00071BFD" w:rsidRDefault="00012534" w:rsidP="00012534">
      <w:pPr>
        <w:pStyle w:val="ListParagraph"/>
        <w:ind w:left="426" w:hanging="426"/>
        <w:rPr>
          <w:b/>
          <w:bCs/>
          <w:sz w:val="24"/>
          <w:szCs w:val="24"/>
        </w:rPr>
      </w:pPr>
    </w:p>
    <w:p w14:paraId="01E39682" w14:textId="115FBD5C" w:rsidR="00071BFD" w:rsidRDefault="00012534" w:rsidP="00012534">
      <w:pPr>
        <w:pStyle w:val="ListParagraph"/>
        <w:numPr>
          <w:ilvl w:val="0"/>
          <w:numId w:val="1"/>
        </w:numPr>
        <w:ind w:left="426" w:hanging="426"/>
        <w:rPr>
          <w:b/>
          <w:bCs/>
          <w:sz w:val="24"/>
          <w:szCs w:val="24"/>
        </w:rPr>
      </w:pPr>
      <w:r w:rsidRPr="00012534">
        <w:rPr>
          <w:b/>
          <w:bCs/>
          <w:sz w:val="24"/>
          <w:szCs w:val="24"/>
        </w:rPr>
        <w:t xml:space="preserve">Carry out steps 2,3 and 4 </w:t>
      </w:r>
      <w:r w:rsidR="00B17D43">
        <w:rPr>
          <w:b/>
          <w:bCs/>
          <w:sz w:val="24"/>
          <w:szCs w:val="24"/>
        </w:rPr>
        <w:t>(</w:t>
      </w:r>
      <w:r w:rsidRPr="00012534">
        <w:rPr>
          <w:b/>
          <w:bCs/>
          <w:sz w:val="24"/>
          <w:szCs w:val="24"/>
        </w:rPr>
        <w:t>as above</w:t>
      </w:r>
      <w:r w:rsidR="007D4DE6">
        <w:rPr>
          <w:b/>
          <w:bCs/>
          <w:sz w:val="24"/>
          <w:szCs w:val="24"/>
        </w:rPr>
        <w:t xml:space="preserve"> for</w:t>
      </w:r>
      <w:r w:rsidR="00B17D43">
        <w:rPr>
          <w:b/>
          <w:bCs/>
          <w:sz w:val="24"/>
          <w:szCs w:val="24"/>
        </w:rPr>
        <w:t xml:space="preserve"> </w:t>
      </w:r>
      <w:r w:rsidR="00B17D43" w:rsidRPr="007D4DE6">
        <w:rPr>
          <w:b/>
          <w:bCs/>
          <w:color w:val="00B050"/>
          <w:sz w:val="24"/>
          <w:szCs w:val="24"/>
        </w:rPr>
        <w:t>best boss</w:t>
      </w:r>
      <w:r w:rsidR="00B17D43">
        <w:rPr>
          <w:b/>
          <w:bCs/>
          <w:sz w:val="24"/>
          <w:szCs w:val="24"/>
        </w:rPr>
        <w:t>)</w:t>
      </w:r>
    </w:p>
    <w:p w14:paraId="4AB17DDB" w14:textId="77777777" w:rsidR="00012534" w:rsidRPr="00012534" w:rsidRDefault="00012534" w:rsidP="00012534">
      <w:pPr>
        <w:pStyle w:val="ListParagraph"/>
        <w:ind w:left="426" w:hanging="426"/>
        <w:rPr>
          <w:b/>
          <w:bCs/>
          <w:sz w:val="24"/>
          <w:szCs w:val="24"/>
        </w:rPr>
      </w:pPr>
    </w:p>
    <w:p w14:paraId="4DDA4C64" w14:textId="1245E740" w:rsidR="00012534" w:rsidRDefault="00012534" w:rsidP="00012534">
      <w:pPr>
        <w:pStyle w:val="ListParagraph"/>
        <w:numPr>
          <w:ilvl w:val="0"/>
          <w:numId w:val="1"/>
        </w:numPr>
        <w:ind w:left="426" w:hanging="426"/>
        <w:rPr>
          <w:b/>
          <w:bCs/>
          <w:sz w:val="24"/>
          <w:szCs w:val="24"/>
        </w:rPr>
      </w:pPr>
      <w:r w:rsidRPr="00012534">
        <w:rPr>
          <w:b/>
          <w:bCs/>
          <w:sz w:val="24"/>
          <w:szCs w:val="24"/>
        </w:rPr>
        <w:t xml:space="preserve">Your Experience </w:t>
      </w:r>
      <w:proofErr w:type="gramStart"/>
      <w:r w:rsidRPr="00012534">
        <w:rPr>
          <w:b/>
          <w:bCs/>
          <w:sz w:val="24"/>
          <w:szCs w:val="24"/>
        </w:rPr>
        <w:t>Of</w:t>
      </w:r>
      <w:proofErr w:type="gramEnd"/>
      <w:r w:rsidRPr="00012534">
        <w:rPr>
          <w:b/>
          <w:bCs/>
          <w:sz w:val="24"/>
          <w:szCs w:val="24"/>
        </w:rPr>
        <w:t xml:space="preserve"> Your </w:t>
      </w:r>
      <w:r w:rsidRPr="00B17D43">
        <w:rPr>
          <w:b/>
          <w:bCs/>
          <w:color w:val="00B050"/>
          <w:sz w:val="24"/>
          <w:szCs w:val="24"/>
        </w:rPr>
        <w:t>Best</w:t>
      </w:r>
      <w:r w:rsidRPr="00012534">
        <w:rPr>
          <w:b/>
          <w:bCs/>
          <w:sz w:val="24"/>
          <w:szCs w:val="24"/>
        </w:rPr>
        <w:t xml:space="preserve"> / </w:t>
      </w:r>
      <w:r w:rsidRPr="00B17D43">
        <w:rPr>
          <w:b/>
          <w:bCs/>
          <w:color w:val="FF0000"/>
          <w:sz w:val="24"/>
          <w:szCs w:val="24"/>
        </w:rPr>
        <w:t xml:space="preserve">Worst Boss </w:t>
      </w:r>
      <w:r w:rsidRPr="00012534">
        <w:rPr>
          <w:b/>
          <w:bCs/>
          <w:sz w:val="24"/>
          <w:szCs w:val="24"/>
        </w:rPr>
        <w:t>/ Co-worker</w:t>
      </w:r>
    </w:p>
    <w:p w14:paraId="0FC1C5B3" w14:textId="77777777" w:rsidR="00012534" w:rsidRPr="00012534" w:rsidRDefault="00012534" w:rsidP="00012534">
      <w:pPr>
        <w:pStyle w:val="ListParagraph"/>
        <w:rPr>
          <w:b/>
          <w:bCs/>
          <w:sz w:val="24"/>
          <w:szCs w:val="24"/>
        </w:rPr>
      </w:pPr>
    </w:p>
    <w:p w14:paraId="1EC53CFF" w14:textId="60C7F723" w:rsidR="00012534" w:rsidRPr="00B17D43" w:rsidRDefault="00012534" w:rsidP="00012534">
      <w:pPr>
        <w:pStyle w:val="ListParagraph"/>
        <w:numPr>
          <w:ilvl w:val="0"/>
          <w:numId w:val="7"/>
        </w:numPr>
        <w:ind w:left="360"/>
        <w:rPr>
          <w:b/>
          <w:bCs/>
        </w:rPr>
      </w:pPr>
      <w:r w:rsidRPr="00B17D43">
        <w:rPr>
          <w:b/>
          <w:bCs/>
        </w:rPr>
        <w:lastRenderedPageBreak/>
        <w:t xml:space="preserve">What was your score for your </w:t>
      </w:r>
      <w:r w:rsidRPr="00B17D43">
        <w:rPr>
          <w:b/>
          <w:bCs/>
          <w:color w:val="00B050"/>
          <w:u w:val="single"/>
        </w:rPr>
        <w:t>best boss</w:t>
      </w:r>
      <w:r w:rsidRPr="00B17D43">
        <w:rPr>
          <w:b/>
          <w:bCs/>
          <w:color w:val="00B050"/>
        </w:rPr>
        <w:t xml:space="preserve"> </w:t>
      </w:r>
      <w:r w:rsidRPr="00B17D43">
        <w:rPr>
          <w:b/>
          <w:bCs/>
        </w:rPr>
        <w:t xml:space="preserve">/ co-worker? </w:t>
      </w:r>
      <w:r w:rsidRPr="00B17D43">
        <w:rPr>
          <w:b/>
          <w:bCs/>
        </w:rPr>
        <w:softHyphen/>
      </w:r>
      <w:r w:rsidRPr="00B17D43">
        <w:rPr>
          <w:b/>
          <w:bCs/>
        </w:rPr>
        <w:softHyphen/>
        <w:t>__________</w:t>
      </w:r>
    </w:p>
    <w:p w14:paraId="10FE40A1" w14:textId="77777777" w:rsidR="00012534" w:rsidRPr="00B17D43" w:rsidRDefault="00012534" w:rsidP="00012534">
      <w:pPr>
        <w:pStyle w:val="ListParagraph"/>
        <w:ind w:left="66"/>
        <w:rPr>
          <w:b/>
          <w:bCs/>
        </w:rPr>
      </w:pPr>
    </w:p>
    <w:p w14:paraId="6B9367B3" w14:textId="6CFDDBC5" w:rsidR="00012534" w:rsidRPr="00B17D43" w:rsidRDefault="00012534" w:rsidP="00012534">
      <w:pPr>
        <w:pStyle w:val="ListParagraph"/>
        <w:numPr>
          <w:ilvl w:val="0"/>
          <w:numId w:val="7"/>
        </w:numPr>
        <w:ind w:left="360"/>
        <w:rPr>
          <w:b/>
          <w:bCs/>
        </w:rPr>
      </w:pPr>
      <w:r w:rsidRPr="00B17D43">
        <w:rPr>
          <w:b/>
          <w:bCs/>
        </w:rPr>
        <w:t xml:space="preserve">What was your score for your </w:t>
      </w:r>
      <w:r w:rsidRPr="00B17D43">
        <w:rPr>
          <w:b/>
          <w:bCs/>
          <w:color w:val="FF0000"/>
          <w:u w:val="single"/>
        </w:rPr>
        <w:t>worst boss</w:t>
      </w:r>
      <w:r w:rsidRPr="00B17D43">
        <w:rPr>
          <w:b/>
          <w:bCs/>
          <w:color w:val="FF0000"/>
        </w:rPr>
        <w:t xml:space="preserve"> </w:t>
      </w:r>
      <w:r w:rsidRPr="00B17D43">
        <w:rPr>
          <w:b/>
          <w:bCs/>
        </w:rPr>
        <w:t>/ co-worker? __________</w:t>
      </w:r>
    </w:p>
    <w:p w14:paraId="2CD915A0" w14:textId="77777777" w:rsidR="00012534" w:rsidRPr="00012534" w:rsidRDefault="00012534" w:rsidP="00012534">
      <w:pPr>
        <w:pStyle w:val="ListParagraph"/>
        <w:rPr>
          <w:b/>
          <w:bCs/>
          <w:sz w:val="24"/>
          <w:szCs w:val="24"/>
        </w:rPr>
      </w:pPr>
    </w:p>
    <w:p w14:paraId="782A3E21" w14:textId="6E550037" w:rsidR="00B17D43" w:rsidRDefault="00B17D43" w:rsidP="00B17D43">
      <w:pPr>
        <w:pStyle w:val="ListParagraph"/>
        <w:numPr>
          <w:ilvl w:val="0"/>
          <w:numId w:val="1"/>
        </w:numPr>
        <w:ind w:left="284"/>
        <w:rPr>
          <w:b/>
          <w:bCs/>
        </w:rPr>
      </w:pPr>
      <w:r w:rsidRPr="00B17D43">
        <w:rPr>
          <w:b/>
          <w:bCs/>
        </w:rPr>
        <w:t xml:space="preserve">Your Experience </w:t>
      </w:r>
      <w:proofErr w:type="gramStart"/>
      <w:r w:rsidRPr="00B17D43">
        <w:rPr>
          <w:b/>
          <w:bCs/>
        </w:rPr>
        <w:t>Of</w:t>
      </w:r>
      <w:proofErr w:type="gramEnd"/>
      <w:r w:rsidRPr="00B17D43">
        <w:rPr>
          <w:b/>
          <w:bCs/>
        </w:rPr>
        <w:t xml:space="preserve"> Your Best / </w:t>
      </w:r>
      <w:r w:rsidRPr="00B17D43">
        <w:rPr>
          <w:b/>
          <w:bCs/>
          <w:color w:val="FF0000"/>
        </w:rPr>
        <w:t xml:space="preserve">worst Boss </w:t>
      </w:r>
      <w:r w:rsidRPr="00B17D43">
        <w:rPr>
          <w:b/>
          <w:bCs/>
        </w:rPr>
        <w:t>/ Co-worker</w:t>
      </w:r>
    </w:p>
    <w:p w14:paraId="4DF63C89" w14:textId="77777777" w:rsidR="000027B5" w:rsidRDefault="000027B5" w:rsidP="000027B5">
      <w:pPr>
        <w:pStyle w:val="ListParagraph"/>
        <w:ind w:left="284"/>
        <w:rPr>
          <w:b/>
          <w:bCs/>
        </w:rPr>
      </w:pPr>
    </w:p>
    <w:p w14:paraId="27497082" w14:textId="027759DC" w:rsidR="00071BFD" w:rsidRPr="00655A2A" w:rsidRDefault="00012534" w:rsidP="00B17D43">
      <w:pPr>
        <w:pStyle w:val="ListParagraph"/>
        <w:numPr>
          <w:ilvl w:val="0"/>
          <w:numId w:val="8"/>
        </w:numPr>
      </w:pPr>
      <w:r w:rsidRPr="00655A2A">
        <w:t xml:space="preserve">How engaged were you with your </w:t>
      </w:r>
      <w:r w:rsidRPr="00655A2A">
        <w:rPr>
          <w:color w:val="00B050"/>
          <w:u w:val="single"/>
        </w:rPr>
        <w:t>best boss</w:t>
      </w:r>
      <w:r w:rsidRPr="00655A2A">
        <w:rPr>
          <w:color w:val="00B050"/>
        </w:rPr>
        <w:t xml:space="preserve"> </w:t>
      </w:r>
      <w:r w:rsidRPr="00655A2A">
        <w:t>/ co-worker?</w:t>
      </w:r>
      <w:r w:rsidR="00B17D43" w:rsidRPr="00655A2A">
        <w:t xml:space="preserve"> (1-10)</w:t>
      </w:r>
    </w:p>
    <w:p w14:paraId="62090911" w14:textId="3ECB0B71" w:rsidR="00B17D43" w:rsidRPr="00655A2A" w:rsidRDefault="00B17D43" w:rsidP="00B17D43">
      <w:pPr>
        <w:pStyle w:val="ListParagraph"/>
        <w:numPr>
          <w:ilvl w:val="0"/>
          <w:numId w:val="8"/>
        </w:numPr>
      </w:pPr>
      <w:r w:rsidRPr="00655A2A">
        <w:t xml:space="preserve">How engaged were you with your </w:t>
      </w:r>
      <w:r w:rsidRPr="00655A2A">
        <w:rPr>
          <w:color w:val="FF0000"/>
        </w:rPr>
        <w:t xml:space="preserve">worst boss </w:t>
      </w:r>
      <w:r w:rsidRPr="00655A2A">
        <w:t>/ co-worker? (1-10)</w:t>
      </w:r>
    </w:p>
    <w:p w14:paraId="0E82BCF4" w14:textId="0304BDC6" w:rsidR="00B17D43" w:rsidRPr="00655A2A" w:rsidRDefault="000027B5" w:rsidP="000027B5">
      <w:pPr>
        <w:pStyle w:val="ListParagraph"/>
        <w:numPr>
          <w:ilvl w:val="0"/>
          <w:numId w:val="9"/>
        </w:numPr>
      </w:pPr>
      <w:r w:rsidRPr="00655A2A">
        <w:t xml:space="preserve">How did your </w:t>
      </w:r>
      <w:r w:rsidRPr="00655A2A">
        <w:rPr>
          <w:color w:val="00B050"/>
        </w:rPr>
        <w:t xml:space="preserve">best boss </w:t>
      </w:r>
      <w:r w:rsidRPr="00655A2A">
        <w:t>make you feel? (3 words)</w:t>
      </w:r>
    </w:p>
    <w:p w14:paraId="67F0FDD7" w14:textId="55B98849" w:rsidR="000027B5" w:rsidRPr="00655A2A" w:rsidRDefault="000027B5" w:rsidP="000027B5">
      <w:pPr>
        <w:pStyle w:val="ListParagraph"/>
        <w:numPr>
          <w:ilvl w:val="0"/>
          <w:numId w:val="9"/>
        </w:numPr>
      </w:pPr>
      <w:r w:rsidRPr="00655A2A">
        <w:t xml:space="preserve">How did your </w:t>
      </w:r>
      <w:r w:rsidRPr="00655A2A">
        <w:rPr>
          <w:color w:val="00B050"/>
        </w:rPr>
        <w:t xml:space="preserve">worst boss </w:t>
      </w:r>
      <w:r w:rsidRPr="00655A2A">
        <w:t>make you feel? (3 words)</w:t>
      </w:r>
    </w:p>
    <w:p w14:paraId="3ADBD858" w14:textId="1F077BD1" w:rsidR="007D4DE6" w:rsidRDefault="007D4DE6" w:rsidP="00B17D43">
      <w:pPr>
        <w:rPr>
          <w:b/>
          <w:bCs/>
        </w:rPr>
      </w:pPr>
    </w:p>
    <w:p w14:paraId="4932DFD9" w14:textId="51D44EAD" w:rsidR="00655A2A" w:rsidRDefault="00655A2A" w:rsidP="00B17D43">
      <w:pPr>
        <w:rPr>
          <w:b/>
          <w:bCs/>
        </w:rPr>
      </w:pPr>
      <w:r>
        <w:rPr>
          <w:b/>
          <w:bCs/>
        </w:rPr>
        <w:t>To Conclude</w:t>
      </w:r>
    </w:p>
    <w:p w14:paraId="2616F3AC" w14:textId="77777777" w:rsidR="007D4DE6" w:rsidRPr="007D4DE6" w:rsidRDefault="007D4DE6" w:rsidP="007D4DE6">
      <w:pPr>
        <w:pStyle w:val="ListParagraph"/>
        <w:numPr>
          <w:ilvl w:val="0"/>
          <w:numId w:val="8"/>
        </w:numPr>
      </w:pPr>
      <w:r w:rsidRPr="007D4DE6">
        <w:t>The way you show up determines the way people feel.</w:t>
      </w:r>
    </w:p>
    <w:p w14:paraId="598EDDA8" w14:textId="77777777" w:rsidR="007D4DE6" w:rsidRPr="007D4DE6" w:rsidRDefault="007D4DE6" w:rsidP="007D4DE6">
      <w:pPr>
        <w:pStyle w:val="ListParagraph"/>
        <w:numPr>
          <w:ilvl w:val="0"/>
          <w:numId w:val="8"/>
        </w:numPr>
      </w:pPr>
      <w:r w:rsidRPr="007D4DE6">
        <w:t>And the way that they feel determines the extent to which they can engage.</w:t>
      </w:r>
    </w:p>
    <w:p w14:paraId="7D25BE37" w14:textId="58DA5D82" w:rsidR="007D4DE6" w:rsidRPr="007D4DE6" w:rsidRDefault="007D4DE6" w:rsidP="007D4DE6">
      <w:pPr>
        <w:pStyle w:val="ListParagraph"/>
        <w:numPr>
          <w:ilvl w:val="0"/>
          <w:numId w:val="8"/>
        </w:numPr>
      </w:pPr>
      <w:r w:rsidRPr="007D4DE6">
        <w:t>And that impacts pretty much EVERYTHING about the outcome of that relationship.</w:t>
      </w:r>
    </w:p>
    <w:p w14:paraId="78806C7E" w14:textId="77777777" w:rsidR="007D4DE6" w:rsidRDefault="007D4DE6" w:rsidP="00B17D43">
      <w:pPr>
        <w:rPr>
          <w:b/>
          <w:bCs/>
        </w:rPr>
      </w:pPr>
    </w:p>
    <w:p w14:paraId="7DC5E177" w14:textId="0194B264" w:rsidR="007D4DE6" w:rsidRPr="008C3B6D" w:rsidRDefault="007D4DE6" w:rsidP="003B60C6">
      <w:pPr>
        <w:spacing w:after="0"/>
        <w:rPr>
          <w:i/>
          <w:iCs/>
        </w:rPr>
      </w:pPr>
      <w:r w:rsidRPr="008C3B6D">
        <w:rPr>
          <w:i/>
          <w:iCs/>
        </w:rPr>
        <w:t>‘People will forget what you said, people will forget what you did.</w:t>
      </w:r>
    </w:p>
    <w:p w14:paraId="18533956" w14:textId="6F5107E9" w:rsidR="007D4DE6" w:rsidRPr="008C3B6D" w:rsidRDefault="007D4DE6" w:rsidP="003B60C6">
      <w:pPr>
        <w:spacing w:after="0"/>
        <w:rPr>
          <w:i/>
          <w:iCs/>
        </w:rPr>
      </w:pPr>
      <w:r w:rsidRPr="008C3B6D">
        <w:rPr>
          <w:i/>
          <w:iCs/>
        </w:rPr>
        <w:t xml:space="preserve"> But people will never forget how you made them feel’ - Maya Angelou</w:t>
      </w:r>
    </w:p>
    <w:sectPr w:rsidR="007D4DE6" w:rsidRPr="008C3B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0C67"/>
    <w:multiLevelType w:val="hybridMultilevel"/>
    <w:tmpl w:val="0E3EBC3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479BE"/>
    <w:multiLevelType w:val="hybridMultilevel"/>
    <w:tmpl w:val="A6C8DB4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A703C51"/>
    <w:multiLevelType w:val="hybridMultilevel"/>
    <w:tmpl w:val="9620EBD2"/>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9AD3E60"/>
    <w:multiLevelType w:val="hybridMultilevel"/>
    <w:tmpl w:val="49C69116"/>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511A2451"/>
    <w:multiLevelType w:val="hybridMultilevel"/>
    <w:tmpl w:val="C2B05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3A07247"/>
    <w:multiLevelType w:val="hybridMultilevel"/>
    <w:tmpl w:val="CF98ADC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744B2981"/>
    <w:multiLevelType w:val="hybridMultilevel"/>
    <w:tmpl w:val="CF98A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FC1F77"/>
    <w:multiLevelType w:val="hybridMultilevel"/>
    <w:tmpl w:val="87182ED0"/>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D197478"/>
    <w:multiLevelType w:val="hybridMultilevel"/>
    <w:tmpl w:val="DD74310A"/>
    <w:lvl w:ilvl="0" w:tplc="0809000F">
      <w:start w:val="1"/>
      <w:numFmt w:val="decimal"/>
      <w:lvlText w:val="%1."/>
      <w:lvlJc w:val="left"/>
      <w:pPr>
        <w:tabs>
          <w:tab w:val="num" w:pos="360"/>
        </w:tabs>
        <w:ind w:left="360" w:hanging="360"/>
      </w:pPr>
      <w:rPr>
        <w:rFonts w:hint="default"/>
      </w:rPr>
    </w:lvl>
    <w:lvl w:ilvl="1" w:tplc="926E0F8C" w:tentative="1">
      <w:start w:val="1"/>
      <w:numFmt w:val="decimal"/>
      <w:lvlText w:val="%2"/>
      <w:lvlJc w:val="left"/>
      <w:pPr>
        <w:tabs>
          <w:tab w:val="num" w:pos="1080"/>
        </w:tabs>
        <w:ind w:left="1080" w:hanging="360"/>
      </w:pPr>
    </w:lvl>
    <w:lvl w:ilvl="2" w:tplc="B8FAFA38" w:tentative="1">
      <w:start w:val="1"/>
      <w:numFmt w:val="decimal"/>
      <w:lvlText w:val="%3"/>
      <w:lvlJc w:val="left"/>
      <w:pPr>
        <w:tabs>
          <w:tab w:val="num" w:pos="1800"/>
        </w:tabs>
        <w:ind w:left="1800" w:hanging="360"/>
      </w:pPr>
    </w:lvl>
    <w:lvl w:ilvl="3" w:tplc="E31ADD54" w:tentative="1">
      <w:start w:val="1"/>
      <w:numFmt w:val="decimal"/>
      <w:lvlText w:val="%4"/>
      <w:lvlJc w:val="left"/>
      <w:pPr>
        <w:tabs>
          <w:tab w:val="num" w:pos="2520"/>
        </w:tabs>
        <w:ind w:left="2520" w:hanging="360"/>
      </w:pPr>
    </w:lvl>
    <w:lvl w:ilvl="4" w:tplc="9CF02D0C" w:tentative="1">
      <w:start w:val="1"/>
      <w:numFmt w:val="decimal"/>
      <w:lvlText w:val="%5"/>
      <w:lvlJc w:val="left"/>
      <w:pPr>
        <w:tabs>
          <w:tab w:val="num" w:pos="3240"/>
        </w:tabs>
        <w:ind w:left="3240" w:hanging="360"/>
      </w:pPr>
    </w:lvl>
    <w:lvl w:ilvl="5" w:tplc="A9408FB8" w:tentative="1">
      <w:start w:val="1"/>
      <w:numFmt w:val="decimal"/>
      <w:lvlText w:val="%6"/>
      <w:lvlJc w:val="left"/>
      <w:pPr>
        <w:tabs>
          <w:tab w:val="num" w:pos="3960"/>
        </w:tabs>
        <w:ind w:left="3960" w:hanging="360"/>
      </w:pPr>
    </w:lvl>
    <w:lvl w:ilvl="6" w:tplc="14544A80" w:tentative="1">
      <w:start w:val="1"/>
      <w:numFmt w:val="decimal"/>
      <w:lvlText w:val="%7"/>
      <w:lvlJc w:val="left"/>
      <w:pPr>
        <w:tabs>
          <w:tab w:val="num" w:pos="4680"/>
        </w:tabs>
        <w:ind w:left="4680" w:hanging="360"/>
      </w:pPr>
    </w:lvl>
    <w:lvl w:ilvl="7" w:tplc="A68CBCBA" w:tentative="1">
      <w:start w:val="1"/>
      <w:numFmt w:val="decimal"/>
      <w:lvlText w:val="%8"/>
      <w:lvlJc w:val="left"/>
      <w:pPr>
        <w:tabs>
          <w:tab w:val="num" w:pos="5400"/>
        </w:tabs>
        <w:ind w:left="5400" w:hanging="360"/>
      </w:pPr>
    </w:lvl>
    <w:lvl w:ilvl="8" w:tplc="B9E28EF8" w:tentative="1">
      <w:start w:val="1"/>
      <w:numFmt w:val="decimal"/>
      <w:lvlText w:val="%9"/>
      <w:lvlJc w:val="left"/>
      <w:pPr>
        <w:tabs>
          <w:tab w:val="num" w:pos="6120"/>
        </w:tabs>
        <w:ind w:left="6120" w:hanging="360"/>
      </w:pPr>
    </w:lvl>
  </w:abstractNum>
  <w:num w:numId="1">
    <w:abstractNumId w:val="6"/>
  </w:num>
  <w:num w:numId="2">
    <w:abstractNumId w:val="7"/>
  </w:num>
  <w:num w:numId="3">
    <w:abstractNumId w:val="8"/>
  </w:num>
  <w:num w:numId="4">
    <w:abstractNumId w:val="4"/>
  </w:num>
  <w:num w:numId="5">
    <w:abstractNumId w:val="5"/>
  </w:num>
  <w:num w:numId="6">
    <w:abstractNumId w:val="2"/>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OzMDQwMLUwNDFV0lEKTi0uzszPAykwrAUAxw4RZiwAAAA="/>
  </w:docVars>
  <w:rsids>
    <w:rsidRoot w:val="00001F40"/>
    <w:rsid w:val="00001F40"/>
    <w:rsid w:val="000027B5"/>
    <w:rsid w:val="00012534"/>
    <w:rsid w:val="00071BFD"/>
    <w:rsid w:val="000D0D0A"/>
    <w:rsid w:val="002B19D0"/>
    <w:rsid w:val="003B60C6"/>
    <w:rsid w:val="00655A2A"/>
    <w:rsid w:val="007D4DE6"/>
    <w:rsid w:val="008C3B6D"/>
    <w:rsid w:val="00A65046"/>
    <w:rsid w:val="00B17D43"/>
    <w:rsid w:val="00B810EB"/>
    <w:rsid w:val="00FD3E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88612"/>
  <w15:chartTrackingRefBased/>
  <w15:docId w15:val="{DCCD868D-2B64-4A47-BF18-FBA975A36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F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135039">
      <w:bodyDiv w:val="1"/>
      <w:marLeft w:val="0"/>
      <w:marRight w:val="0"/>
      <w:marTop w:val="0"/>
      <w:marBottom w:val="0"/>
      <w:divBdr>
        <w:top w:val="none" w:sz="0" w:space="0" w:color="auto"/>
        <w:left w:val="none" w:sz="0" w:space="0" w:color="auto"/>
        <w:bottom w:val="none" w:sz="0" w:space="0" w:color="auto"/>
        <w:right w:val="none" w:sz="0" w:space="0" w:color="auto"/>
      </w:divBdr>
      <w:divsChild>
        <w:div w:id="1947956410">
          <w:marLeft w:val="547"/>
          <w:marRight w:val="0"/>
          <w:marTop w:val="0"/>
          <w:marBottom w:val="0"/>
          <w:divBdr>
            <w:top w:val="none" w:sz="0" w:space="0" w:color="auto"/>
            <w:left w:val="none" w:sz="0" w:space="0" w:color="auto"/>
            <w:bottom w:val="none" w:sz="0" w:space="0" w:color="auto"/>
            <w:right w:val="none" w:sz="0" w:space="0" w:color="auto"/>
          </w:divBdr>
        </w:div>
        <w:div w:id="1649505967">
          <w:marLeft w:val="547"/>
          <w:marRight w:val="0"/>
          <w:marTop w:val="0"/>
          <w:marBottom w:val="0"/>
          <w:divBdr>
            <w:top w:val="none" w:sz="0" w:space="0" w:color="auto"/>
            <w:left w:val="none" w:sz="0" w:space="0" w:color="auto"/>
            <w:bottom w:val="none" w:sz="0" w:space="0" w:color="auto"/>
            <w:right w:val="none" w:sz="0" w:space="0" w:color="auto"/>
          </w:divBdr>
        </w:div>
        <w:div w:id="390888830">
          <w:marLeft w:val="547"/>
          <w:marRight w:val="0"/>
          <w:marTop w:val="0"/>
          <w:marBottom w:val="0"/>
          <w:divBdr>
            <w:top w:val="none" w:sz="0" w:space="0" w:color="auto"/>
            <w:left w:val="none" w:sz="0" w:space="0" w:color="auto"/>
            <w:bottom w:val="none" w:sz="0" w:space="0" w:color="auto"/>
            <w:right w:val="none" w:sz="0" w:space="0" w:color="auto"/>
          </w:divBdr>
        </w:div>
        <w:div w:id="1731151585">
          <w:marLeft w:val="547"/>
          <w:marRight w:val="0"/>
          <w:marTop w:val="0"/>
          <w:marBottom w:val="0"/>
          <w:divBdr>
            <w:top w:val="none" w:sz="0" w:space="0" w:color="auto"/>
            <w:left w:val="none" w:sz="0" w:space="0" w:color="auto"/>
            <w:bottom w:val="none" w:sz="0" w:space="0" w:color="auto"/>
            <w:right w:val="none" w:sz="0" w:space="0" w:color="auto"/>
          </w:divBdr>
        </w:div>
        <w:div w:id="922097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023</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itain</dc:creator>
  <cp:keywords/>
  <dc:description/>
  <cp:lastModifiedBy>sheridan webb</cp:lastModifiedBy>
  <cp:revision>2</cp:revision>
  <dcterms:created xsi:type="dcterms:W3CDTF">2021-11-19T08:32:00Z</dcterms:created>
  <dcterms:modified xsi:type="dcterms:W3CDTF">2021-11-19T08:32:00Z</dcterms:modified>
</cp:coreProperties>
</file>